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2CE98C" w14:textId="0B1AEE60" w:rsidR="009A6840" w:rsidRPr="00A46EC1" w:rsidRDefault="00A46EC1" w:rsidP="000D4FFE">
      <w:pPr>
        <w:jc w:val="center"/>
        <w:rPr>
          <w:b/>
          <w:bCs/>
          <w:sz w:val="28"/>
          <w:szCs w:val="28"/>
        </w:rPr>
      </w:pPr>
      <w:r w:rsidRPr="00A46EC1">
        <w:rPr>
          <w:b/>
          <w:bCs/>
          <w:sz w:val="28"/>
          <w:szCs w:val="28"/>
        </w:rPr>
        <w:t>NORTH CAROLINA ASSOCIATION OF COUNTY CLERKS</w:t>
      </w:r>
    </w:p>
    <w:p w14:paraId="233798CA" w14:textId="26ED54E7" w:rsidR="00A46EC1" w:rsidRDefault="00A46EC1"/>
    <w:p w14:paraId="79DEDB63" w14:textId="16DF6377" w:rsidR="00A46EC1" w:rsidRPr="00A46EC1" w:rsidRDefault="00A46EC1">
      <w:pPr>
        <w:rPr>
          <w:b/>
          <w:bCs/>
          <w:i/>
          <w:iCs/>
        </w:rPr>
      </w:pPr>
      <w:r w:rsidRPr="00A46EC1">
        <w:rPr>
          <w:b/>
          <w:bCs/>
          <w:i/>
          <w:iCs/>
        </w:rPr>
        <w:t xml:space="preserve">Please mail your Annual Membership Dues in the amount of $55.00 along with this form to: </w:t>
      </w:r>
    </w:p>
    <w:p w14:paraId="12F79032" w14:textId="589CDE1D" w:rsidR="00A46EC1" w:rsidRDefault="00952811">
      <w:r>
        <w:t>Lauren Linker</w:t>
      </w:r>
      <w:r w:rsidR="00A46EC1">
        <w:t>, Treasurer</w:t>
      </w:r>
    </w:p>
    <w:p w14:paraId="03920FA4" w14:textId="0BDB7FFB" w:rsidR="00A46EC1" w:rsidRDefault="00A46EC1">
      <w:r>
        <w:t>North Carolina Association of County Clerks</w:t>
      </w:r>
    </w:p>
    <w:p w14:paraId="03977480" w14:textId="1BBC162F" w:rsidR="00745E5A" w:rsidRDefault="00A46EC1">
      <w:r>
        <w:t xml:space="preserve">c/o </w:t>
      </w:r>
      <w:r w:rsidR="00952811">
        <w:t xml:space="preserve">Cabarrus </w:t>
      </w:r>
      <w:r w:rsidR="00745E5A">
        <w:t xml:space="preserve">County </w:t>
      </w:r>
    </w:p>
    <w:p w14:paraId="5E4974DF" w14:textId="50E56764" w:rsidR="00A46EC1" w:rsidRDefault="00952811">
      <w:r>
        <w:t>Post Office Box 707</w:t>
      </w:r>
    </w:p>
    <w:p w14:paraId="1E02E2B4" w14:textId="20F20A32" w:rsidR="00A46EC1" w:rsidRDefault="00952811">
      <w:r>
        <w:t>Concord</w:t>
      </w:r>
      <w:r w:rsidR="00745E5A">
        <w:t xml:space="preserve">, </w:t>
      </w:r>
      <w:r w:rsidR="00A46EC1">
        <w:t>North Carolina 2</w:t>
      </w:r>
      <w:r w:rsidR="00745E5A">
        <w:t>8</w:t>
      </w:r>
      <w:r>
        <w:t>026</w:t>
      </w:r>
      <w:bookmarkStart w:id="0" w:name="_GoBack"/>
      <w:bookmarkEnd w:id="0"/>
    </w:p>
    <w:p w14:paraId="544F4E91" w14:textId="7F8ABE57" w:rsidR="00A46EC1" w:rsidRDefault="00A46EC1"/>
    <w:p w14:paraId="08B5179B" w14:textId="72EC99D3" w:rsidR="00A46EC1" w:rsidRPr="00A46EC1" w:rsidRDefault="00A46EC1" w:rsidP="000D4FFE">
      <w:pPr>
        <w:spacing w:line="220" w:lineRule="exact"/>
        <w:jc w:val="center"/>
        <w:rPr>
          <w:b/>
          <w:bCs/>
          <w:sz w:val="28"/>
          <w:szCs w:val="28"/>
        </w:rPr>
      </w:pPr>
      <w:r w:rsidRPr="00A46EC1">
        <w:rPr>
          <w:b/>
          <w:bCs/>
          <w:sz w:val="28"/>
          <w:szCs w:val="28"/>
        </w:rPr>
        <w:t>MEMBERSHIP APPLICATION</w:t>
      </w:r>
    </w:p>
    <w:p w14:paraId="52410DB7" w14:textId="2D74A811" w:rsidR="00A46EC1" w:rsidRDefault="00A46EC1" w:rsidP="000D4FFE">
      <w:pPr>
        <w:pStyle w:val="IntenseQuote"/>
        <w:spacing w:line="220" w:lineRule="exact"/>
        <w:rPr>
          <w:b/>
          <w:bCs/>
          <w:sz w:val="24"/>
          <w:szCs w:val="24"/>
        </w:rPr>
      </w:pPr>
      <w:r w:rsidRPr="00A46EC1">
        <w:rPr>
          <w:b/>
          <w:bCs/>
          <w:sz w:val="24"/>
          <w:szCs w:val="24"/>
        </w:rPr>
        <w:t xml:space="preserve">Dues shall be payable during the first quarter of each </w:t>
      </w:r>
      <w:r w:rsidR="00D85319">
        <w:rPr>
          <w:b/>
          <w:bCs/>
          <w:sz w:val="24"/>
          <w:szCs w:val="24"/>
        </w:rPr>
        <w:t xml:space="preserve">fiscal </w:t>
      </w:r>
      <w:r w:rsidRPr="00A46EC1">
        <w:rPr>
          <w:b/>
          <w:bCs/>
          <w:sz w:val="24"/>
          <w:szCs w:val="24"/>
        </w:rPr>
        <w:t xml:space="preserve">year and are due no later than </w:t>
      </w:r>
      <w:r w:rsidR="00D85319">
        <w:rPr>
          <w:b/>
          <w:bCs/>
          <w:sz w:val="24"/>
          <w:szCs w:val="24"/>
        </w:rPr>
        <w:t>September 30</w:t>
      </w:r>
      <w:r w:rsidR="00D85319" w:rsidRPr="00D85319">
        <w:rPr>
          <w:b/>
          <w:bCs/>
          <w:sz w:val="24"/>
          <w:szCs w:val="24"/>
          <w:vertAlign w:val="superscript"/>
        </w:rPr>
        <w:t>th</w:t>
      </w:r>
      <w:r w:rsidRPr="00A46EC1">
        <w:rPr>
          <w:b/>
          <w:bCs/>
          <w:sz w:val="24"/>
          <w:szCs w:val="24"/>
        </w:rPr>
        <w:t>.</w:t>
      </w:r>
    </w:p>
    <w:p w14:paraId="650CF69D" w14:textId="49061127" w:rsidR="00A46EC1" w:rsidRDefault="00A46EC1" w:rsidP="000D4FFE">
      <w:pPr>
        <w:spacing w:line="220" w:lineRule="exact"/>
        <w:jc w:val="center"/>
      </w:pPr>
      <w:r>
        <w:t>(Please Complete)</w:t>
      </w:r>
    </w:p>
    <w:p w14:paraId="08CCD951" w14:textId="7EB27996" w:rsidR="00A46EC1" w:rsidRDefault="00A46EC1" w:rsidP="00A46EC1">
      <w:pPr>
        <w:jc w:val="center"/>
        <w:rPr>
          <w:b/>
          <w:bCs/>
          <w:sz w:val="24"/>
          <w:szCs w:val="24"/>
        </w:rPr>
      </w:pPr>
      <w:r w:rsidRPr="000D4FFE">
        <w:rPr>
          <w:b/>
          <w:bCs/>
          <w:sz w:val="24"/>
          <w:szCs w:val="24"/>
        </w:rPr>
        <w:t>North Carolina Association of County Clerks’ Dues $55.00</w:t>
      </w:r>
    </w:p>
    <w:p w14:paraId="4138F597" w14:textId="41327387" w:rsidR="00A46EC1" w:rsidRDefault="00A46EC1" w:rsidP="00A46EC1">
      <w:pPr>
        <w:jc w:val="center"/>
        <w:rPr>
          <w:b/>
          <w:bCs/>
          <w:sz w:val="24"/>
          <w:szCs w:val="24"/>
        </w:rPr>
      </w:pPr>
    </w:p>
    <w:p w14:paraId="4786DB6F" w14:textId="0D8DF8EA" w:rsidR="00A46EC1" w:rsidRDefault="00A46EC1" w:rsidP="004A5DF0">
      <w:pPr>
        <w:spacing w:line="220" w:lineRule="exac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NAME: ___________________________________________ COUNTY</w:t>
      </w:r>
      <w:r w:rsidR="000D4FFE">
        <w:rPr>
          <w:b/>
          <w:bCs/>
          <w:sz w:val="24"/>
          <w:szCs w:val="24"/>
        </w:rPr>
        <w:t>:</w:t>
      </w:r>
      <w:r>
        <w:rPr>
          <w:b/>
          <w:bCs/>
          <w:sz w:val="24"/>
          <w:szCs w:val="24"/>
        </w:rPr>
        <w:t xml:space="preserve"> ___________________</w:t>
      </w:r>
    </w:p>
    <w:p w14:paraId="57C0324B" w14:textId="035657CB" w:rsidR="00A46EC1" w:rsidRDefault="00A46EC1" w:rsidP="004A5DF0">
      <w:pPr>
        <w:spacing w:line="220" w:lineRule="exact"/>
        <w:rPr>
          <w:b/>
          <w:bCs/>
          <w:sz w:val="24"/>
          <w:szCs w:val="24"/>
        </w:rPr>
      </w:pPr>
    </w:p>
    <w:p w14:paraId="2272B37B" w14:textId="1A92ECAC" w:rsidR="00A46EC1" w:rsidRDefault="000D4FFE" w:rsidP="004A5DF0">
      <w:pPr>
        <w:spacing w:line="220" w:lineRule="exac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TITLE: ______________________________________ DATE OF </w:t>
      </w:r>
      <w:proofErr w:type="gramStart"/>
      <w:r>
        <w:rPr>
          <w:b/>
          <w:bCs/>
          <w:sz w:val="24"/>
          <w:szCs w:val="24"/>
        </w:rPr>
        <w:t>APPOINTMENT:_</w:t>
      </w:r>
      <w:proofErr w:type="gramEnd"/>
      <w:r>
        <w:rPr>
          <w:b/>
          <w:bCs/>
          <w:sz w:val="24"/>
          <w:szCs w:val="24"/>
        </w:rPr>
        <w:t>___________</w:t>
      </w:r>
    </w:p>
    <w:p w14:paraId="118E36CA" w14:textId="17D88E9F" w:rsidR="000D4FFE" w:rsidRDefault="000D4FFE" w:rsidP="004A5DF0">
      <w:pPr>
        <w:spacing w:line="220" w:lineRule="exact"/>
        <w:rPr>
          <w:b/>
          <w:bCs/>
          <w:sz w:val="24"/>
          <w:szCs w:val="24"/>
        </w:rPr>
      </w:pPr>
    </w:p>
    <w:p w14:paraId="69E415D1" w14:textId="3C92F5B6" w:rsidR="000D4FFE" w:rsidRDefault="000D4FFE" w:rsidP="004A5DF0">
      <w:pPr>
        <w:spacing w:line="220" w:lineRule="exac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AILING ADDRESS: ____________________________________________________________</w:t>
      </w:r>
    </w:p>
    <w:p w14:paraId="6CE9095A" w14:textId="5DD7F8B5" w:rsidR="000D4FFE" w:rsidRDefault="000D4FFE" w:rsidP="004A5DF0">
      <w:pPr>
        <w:spacing w:line="220" w:lineRule="exact"/>
        <w:rPr>
          <w:b/>
          <w:bCs/>
          <w:sz w:val="24"/>
          <w:szCs w:val="24"/>
        </w:rPr>
      </w:pPr>
    </w:p>
    <w:p w14:paraId="416D1437" w14:textId="27480E3D" w:rsidR="000D4FFE" w:rsidRDefault="000D4FFE" w:rsidP="004A5DF0">
      <w:pPr>
        <w:spacing w:line="220" w:lineRule="exac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ITY/STATE/ZIP: _______________________________________________________________</w:t>
      </w:r>
    </w:p>
    <w:p w14:paraId="12570BAF" w14:textId="30680407" w:rsidR="000D4FFE" w:rsidRDefault="000D4FFE" w:rsidP="004A5DF0">
      <w:pPr>
        <w:spacing w:line="220" w:lineRule="exact"/>
        <w:rPr>
          <w:b/>
          <w:bCs/>
          <w:sz w:val="24"/>
          <w:szCs w:val="24"/>
        </w:rPr>
      </w:pPr>
    </w:p>
    <w:p w14:paraId="216F5703" w14:textId="2E9DDFCE" w:rsidR="000D4FFE" w:rsidRDefault="000D4FFE" w:rsidP="004A5DF0">
      <w:pPr>
        <w:spacing w:line="220" w:lineRule="exac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WORK PHONE: ___________________________ WORK FAX: ___________________________</w:t>
      </w:r>
    </w:p>
    <w:p w14:paraId="799FBF1E" w14:textId="0073E793" w:rsidR="000D4FFE" w:rsidRDefault="000D4FFE" w:rsidP="004A5DF0">
      <w:pPr>
        <w:spacing w:line="220" w:lineRule="exact"/>
        <w:rPr>
          <w:b/>
          <w:bCs/>
          <w:sz w:val="24"/>
          <w:szCs w:val="24"/>
        </w:rPr>
      </w:pPr>
    </w:p>
    <w:p w14:paraId="7987A7AC" w14:textId="69710218" w:rsidR="000D4FFE" w:rsidRDefault="000D4FFE" w:rsidP="004A5DF0">
      <w:pPr>
        <w:spacing w:line="220" w:lineRule="exac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MAIL ADDRESS: _______________________________________________________________</w:t>
      </w:r>
    </w:p>
    <w:p w14:paraId="2F6A4968" w14:textId="1B8EE9D5" w:rsidR="000D4FFE" w:rsidRDefault="000D4FFE" w:rsidP="004A5DF0">
      <w:pPr>
        <w:spacing w:line="220" w:lineRule="exact"/>
        <w:rPr>
          <w:b/>
          <w:bCs/>
          <w:sz w:val="24"/>
          <w:szCs w:val="24"/>
        </w:rPr>
      </w:pPr>
    </w:p>
    <w:p w14:paraId="54AD5C0E" w14:textId="6FB7B411" w:rsidR="000D4FFE" w:rsidRDefault="000D4FFE" w:rsidP="004A5DF0">
      <w:pPr>
        <w:spacing w:line="220" w:lineRule="exac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HOME ADDRESS: _______________________________________________</w:t>
      </w:r>
      <w:r w:rsidR="00E5282B">
        <w:rPr>
          <w:b/>
          <w:bCs/>
          <w:sz w:val="24"/>
          <w:szCs w:val="24"/>
        </w:rPr>
        <w:t xml:space="preserve"> New Address? Y N</w:t>
      </w:r>
    </w:p>
    <w:p w14:paraId="58B6687C" w14:textId="68D339E2" w:rsidR="000D4FFE" w:rsidRDefault="000D4FFE" w:rsidP="004A5DF0">
      <w:pPr>
        <w:spacing w:line="220" w:lineRule="exact"/>
        <w:rPr>
          <w:b/>
          <w:bCs/>
          <w:sz w:val="24"/>
          <w:szCs w:val="24"/>
        </w:rPr>
      </w:pPr>
    </w:p>
    <w:p w14:paraId="56475263" w14:textId="7E6C442B" w:rsidR="000D4FFE" w:rsidRDefault="000D4FFE" w:rsidP="004A5DF0">
      <w:pPr>
        <w:spacing w:line="220" w:lineRule="exac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ITY/STATE/ZIP: ________________________________________________________</w:t>
      </w:r>
      <w:r w:rsidR="004A5DF0">
        <w:rPr>
          <w:b/>
          <w:bCs/>
          <w:sz w:val="24"/>
          <w:szCs w:val="24"/>
        </w:rPr>
        <w:t>_</w:t>
      </w:r>
      <w:r>
        <w:rPr>
          <w:b/>
          <w:bCs/>
          <w:sz w:val="24"/>
          <w:szCs w:val="24"/>
        </w:rPr>
        <w:t>______</w:t>
      </w:r>
    </w:p>
    <w:p w14:paraId="24BD7A00" w14:textId="77777777" w:rsidR="000D4FFE" w:rsidRDefault="000D4FFE" w:rsidP="004A5DF0">
      <w:pPr>
        <w:spacing w:line="220" w:lineRule="exact"/>
        <w:rPr>
          <w:b/>
          <w:bCs/>
          <w:sz w:val="24"/>
          <w:szCs w:val="24"/>
        </w:rPr>
      </w:pPr>
    </w:p>
    <w:p w14:paraId="0A606EF8" w14:textId="316D45AA" w:rsidR="000D4FFE" w:rsidRDefault="000D4FFE" w:rsidP="004A5DF0">
      <w:pPr>
        <w:spacing w:line="220" w:lineRule="exac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HOME PHONE: __________________________ CELL PHONE: _________________________</w:t>
      </w:r>
      <w:r w:rsidR="004A5DF0">
        <w:rPr>
          <w:b/>
          <w:bCs/>
          <w:sz w:val="24"/>
          <w:szCs w:val="24"/>
        </w:rPr>
        <w:t>_</w:t>
      </w:r>
      <w:r>
        <w:rPr>
          <w:b/>
          <w:bCs/>
          <w:sz w:val="24"/>
          <w:szCs w:val="24"/>
        </w:rPr>
        <w:t>_</w:t>
      </w:r>
    </w:p>
    <w:p w14:paraId="48165BE8" w14:textId="1CD0A242" w:rsidR="00745E5A" w:rsidRDefault="00745E5A" w:rsidP="004A5DF0">
      <w:pPr>
        <w:spacing w:line="220" w:lineRule="exact"/>
        <w:rPr>
          <w:b/>
          <w:bCs/>
          <w:sz w:val="24"/>
          <w:szCs w:val="24"/>
        </w:rPr>
      </w:pPr>
    </w:p>
    <w:p w14:paraId="0AED82B0" w14:textId="45BAE93C" w:rsidR="00745E5A" w:rsidRDefault="00745E5A" w:rsidP="004A5DF0">
      <w:pPr>
        <w:spacing w:line="220" w:lineRule="exac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ERSONAL EMAIL ADDRESS: ______________________________________________________</w:t>
      </w:r>
    </w:p>
    <w:p w14:paraId="6F1CD22C" w14:textId="3FB7C6D7" w:rsidR="000D4FFE" w:rsidRDefault="000D4FFE" w:rsidP="004A5DF0">
      <w:pPr>
        <w:spacing w:line="220" w:lineRule="exact"/>
        <w:rPr>
          <w:b/>
          <w:bCs/>
          <w:sz w:val="24"/>
          <w:szCs w:val="24"/>
        </w:rPr>
      </w:pPr>
    </w:p>
    <w:p w14:paraId="0853EC78" w14:textId="314F201A" w:rsidR="000D4FFE" w:rsidRDefault="000D4FFE" w:rsidP="004A5DF0">
      <w:pPr>
        <w:spacing w:line="220" w:lineRule="exac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LIST COMMITTEES ON WHICH YOU WISH TO SERVE:</w:t>
      </w:r>
    </w:p>
    <w:p w14:paraId="438F583E" w14:textId="6D391158" w:rsidR="000D4FFE" w:rsidRDefault="000D4FFE" w:rsidP="004A5DF0">
      <w:pPr>
        <w:rPr>
          <w:b/>
          <w:bCs/>
          <w:sz w:val="24"/>
          <w:szCs w:val="24"/>
        </w:rPr>
      </w:pPr>
    </w:p>
    <w:p w14:paraId="415B6078" w14:textId="742FBFFF" w:rsidR="000D4FFE" w:rsidRDefault="000D4FFE" w:rsidP="004A5DF0">
      <w:pPr>
        <w:spacing w:line="220" w:lineRule="exac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____________________________________        _____________________________</w:t>
      </w:r>
      <w:r w:rsidR="004A5DF0">
        <w:rPr>
          <w:b/>
          <w:bCs/>
          <w:sz w:val="24"/>
          <w:szCs w:val="24"/>
        </w:rPr>
        <w:t>_</w:t>
      </w:r>
      <w:r>
        <w:rPr>
          <w:b/>
          <w:bCs/>
          <w:sz w:val="24"/>
          <w:szCs w:val="24"/>
        </w:rPr>
        <w:t>________</w:t>
      </w:r>
    </w:p>
    <w:p w14:paraId="3AB04654" w14:textId="1786E002" w:rsidR="000D4FFE" w:rsidRDefault="000D4FFE" w:rsidP="004A5DF0">
      <w:pPr>
        <w:spacing w:line="220" w:lineRule="exact"/>
        <w:rPr>
          <w:b/>
          <w:bCs/>
          <w:sz w:val="24"/>
          <w:szCs w:val="24"/>
        </w:rPr>
      </w:pPr>
    </w:p>
    <w:p w14:paraId="2C4C57E3" w14:textId="02DD05AF" w:rsidR="000D4FFE" w:rsidRDefault="000D4FFE" w:rsidP="004A5DF0">
      <w:pPr>
        <w:spacing w:line="220" w:lineRule="exac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____________________________________        ____________________________</w:t>
      </w:r>
      <w:r w:rsidR="004A5DF0">
        <w:rPr>
          <w:b/>
          <w:bCs/>
          <w:sz w:val="24"/>
          <w:szCs w:val="24"/>
        </w:rPr>
        <w:t>_</w:t>
      </w:r>
      <w:r>
        <w:rPr>
          <w:b/>
          <w:bCs/>
          <w:sz w:val="24"/>
          <w:szCs w:val="24"/>
        </w:rPr>
        <w:t>_________</w:t>
      </w:r>
    </w:p>
    <w:p w14:paraId="4AFD49DE" w14:textId="77777777" w:rsidR="004A5DF0" w:rsidRDefault="004A5DF0" w:rsidP="004A5DF0">
      <w:pPr>
        <w:spacing w:line="220" w:lineRule="exact"/>
        <w:rPr>
          <w:b/>
          <w:bCs/>
          <w:sz w:val="24"/>
          <w:szCs w:val="24"/>
        </w:rPr>
      </w:pPr>
    </w:p>
    <w:p w14:paraId="6E74018E" w14:textId="09883F9E" w:rsidR="000D4FFE" w:rsidRDefault="000D4FFE" w:rsidP="004A5DF0">
      <w:pPr>
        <w:spacing w:line="220" w:lineRule="exac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LIST SUGGESTIONS OF TOPICS FOR SCHOOLS AND WORKSHOPS:</w:t>
      </w:r>
    </w:p>
    <w:p w14:paraId="51D16D56" w14:textId="6A5C4FB6" w:rsidR="000D4FFE" w:rsidRDefault="000D4FFE" w:rsidP="004A5DF0">
      <w:pPr>
        <w:spacing w:line="220" w:lineRule="exact"/>
        <w:rPr>
          <w:b/>
          <w:bCs/>
          <w:sz w:val="24"/>
          <w:szCs w:val="24"/>
        </w:rPr>
      </w:pPr>
    </w:p>
    <w:p w14:paraId="743F64BF" w14:textId="3F08E760" w:rsidR="000D4FFE" w:rsidRDefault="000D4FFE" w:rsidP="004A5DF0">
      <w:pPr>
        <w:pBdr>
          <w:top w:val="single" w:sz="12" w:space="1" w:color="auto"/>
          <w:bottom w:val="single" w:sz="12" w:space="1" w:color="auto"/>
        </w:pBdr>
        <w:spacing w:line="220" w:lineRule="exact"/>
        <w:rPr>
          <w:b/>
          <w:bCs/>
          <w:sz w:val="24"/>
          <w:szCs w:val="24"/>
        </w:rPr>
      </w:pPr>
    </w:p>
    <w:p w14:paraId="2BEC4F01" w14:textId="77777777" w:rsidR="004A5DF0" w:rsidRDefault="004A5DF0" w:rsidP="004A5DF0">
      <w:pPr>
        <w:spacing w:line="220" w:lineRule="exact"/>
        <w:rPr>
          <w:b/>
          <w:bCs/>
          <w:sz w:val="24"/>
          <w:szCs w:val="24"/>
        </w:rPr>
      </w:pPr>
    </w:p>
    <w:p w14:paraId="21C8B306" w14:textId="70E30E6E" w:rsidR="000D4FFE" w:rsidRDefault="000D4FFE" w:rsidP="004A5DF0">
      <w:pPr>
        <w:spacing w:line="220" w:lineRule="exac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WHAT MORE CAN THE ASSOCIATION DO TO SUPPORT YOUR GROWTH AND PERFORMANCE IN YOUR ROLE AS CLERK:</w:t>
      </w:r>
    </w:p>
    <w:p w14:paraId="211679DB" w14:textId="764D8426" w:rsidR="000D4FFE" w:rsidRDefault="000D4FFE" w:rsidP="004A5DF0">
      <w:pPr>
        <w:spacing w:line="220" w:lineRule="exact"/>
        <w:rPr>
          <w:b/>
          <w:bCs/>
          <w:sz w:val="24"/>
          <w:szCs w:val="24"/>
        </w:rPr>
      </w:pPr>
    </w:p>
    <w:p w14:paraId="5C5B582F" w14:textId="3752E0E3" w:rsidR="000D4FFE" w:rsidRDefault="000D4FFE" w:rsidP="004A5DF0">
      <w:pPr>
        <w:pBdr>
          <w:top w:val="single" w:sz="12" w:space="1" w:color="auto"/>
          <w:bottom w:val="single" w:sz="12" w:space="1" w:color="auto"/>
        </w:pBdr>
        <w:spacing w:line="220" w:lineRule="exact"/>
        <w:rPr>
          <w:b/>
          <w:bCs/>
          <w:sz w:val="24"/>
          <w:szCs w:val="24"/>
        </w:rPr>
      </w:pPr>
    </w:p>
    <w:p w14:paraId="1C5878CE" w14:textId="091F424B" w:rsidR="000D4FFE" w:rsidRDefault="000D4FFE" w:rsidP="004A5DF0">
      <w:pPr>
        <w:spacing w:line="220" w:lineRule="exact"/>
        <w:rPr>
          <w:b/>
          <w:bCs/>
          <w:sz w:val="24"/>
          <w:szCs w:val="24"/>
        </w:rPr>
      </w:pPr>
    </w:p>
    <w:p w14:paraId="0F3EE75A" w14:textId="073D9C3D" w:rsidR="000D4FFE" w:rsidRDefault="000D4FFE" w:rsidP="004A5DF0">
      <w:pPr>
        <w:spacing w:line="220" w:lineRule="exac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DDITIONAL COMMENTS:</w:t>
      </w:r>
    </w:p>
    <w:p w14:paraId="619F7792" w14:textId="3DBB0AB5" w:rsidR="000D4FFE" w:rsidRDefault="000D4FFE" w:rsidP="004A5DF0">
      <w:pPr>
        <w:spacing w:line="220" w:lineRule="exact"/>
        <w:rPr>
          <w:b/>
          <w:bCs/>
          <w:sz w:val="24"/>
          <w:szCs w:val="24"/>
        </w:rPr>
      </w:pPr>
    </w:p>
    <w:p w14:paraId="42F3DC9C" w14:textId="20633593" w:rsidR="000D4FFE" w:rsidRDefault="000D4FFE" w:rsidP="000D4FFE">
      <w:pPr>
        <w:pBdr>
          <w:top w:val="single" w:sz="12" w:space="1" w:color="auto"/>
          <w:bottom w:val="single" w:sz="12" w:space="1" w:color="auto"/>
        </w:pBdr>
        <w:spacing w:line="220" w:lineRule="exact"/>
        <w:rPr>
          <w:b/>
          <w:bCs/>
          <w:sz w:val="24"/>
          <w:szCs w:val="24"/>
        </w:rPr>
      </w:pPr>
    </w:p>
    <w:sectPr w:rsidR="000D4FFE" w:rsidSect="00C9556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1NLA0MDI0MbI0MTFS0lEKTi0uzszPAykwrAUAfL/HNCwAAAA="/>
  </w:docVars>
  <w:rsids>
    <w:rsidRoot w:val="00A46EC1"/>
    <w:rsid w:val="000977D8"/>
    <w:rsid w:val="000D4FFE"/>
    <w:rsid w:val="004A5DF0"/>
    <w:rsid w:val="00615EB4"/>
    <w:rsid w:val="00745E5A"/>
    <w:rsid w:val="008C6A60"/>
    <w:rsid w:val="00952811"/>
    <w:rsid w:val="009A6840"/>
    <w:rsid w:val="00A46EC1"/>
    <w:rsid w:val="00C9556B"/>
    <w:rsid w:val="00D85319"/>
    <w:rsid w:val="00E5282B"/>
    <w:rsid w:val="00EB7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C3DC16"/>
  <w15:chartTrackingRefBased/>
  <w15:docId w15:val="{B8011D7A-B292-4D2C-AB31-2B8F4C825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rsid w:val="00A46EC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6EC1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49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maa2</dc:creator>
  <cp:keywords/>
  <dc:description/>
  <cp:lastModifiedBy>Debbie Harris</cp:lastModifiedBy>
  <cp:revision>3</cp:revision>
  <cp:lastPrinted>2020-06-01T18:24:00Z</cp:lastPrinted>
  <dcterms:created xsi:type="dcterms:W3CDTF">2021-09-23T12:56:00Z</dcterms:created>
  <dcterms:modified xsi:type="dcterms:W3CDTF">2022-06-01T21:03:00Z</dcterms:modified>
</cp:coreProperties>
</file>